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43C9D0E5"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811583">
                              <w:rPr>
                                <w:rFonts w:eastAsia="Arial Unicode MS"/>
                              </w:rPr>
                              <w:t>J</w:t>
                            </w:r>
                            <w:r w:rsidR="00432F81">
                              <w:rPr>
                                <w:rFonts w:eastAsia="Arial Unicode MS"/>
                              </w:rPr>
                              <w:t>uly</w:t>
                            </w:r>
                            <w:r w:rsidR="00811583">
                              <w:rPr>
                                <w:rFonts w:eastAsia="Arial Unicode MS"/>
                              </w:rPr>
                              <w:t xml:space="preserve"> 1</w:t>
                            </w:r>
                            <w:r w:rsidR="00432F81">
                              <w:rPr>
                                <w:rFonts w:eastAsia="Arial Unicode MS"/>
                              </w:rPr>
                              <w:t>1</w:t>
                            </w:r>
                            <w:r w:rsidR="003464DB">
                              <w:rPr>
                                <w:rFonts w:eastAsia="Arial Unicode MS"/>
                              </w:rPr>
                              <w:t>, 202</w:t>
                            </w:r>
                            <w:r w:rsidR="0083112C">
                              <w:rPr>
                                <w:rFonts w:eastAsia="Arial Unicode MS"/>
                              </w:rPr>
                              <w:t>3</w:t>
                            </w:r>
                            <w:r w:rsidR="00432F81">
                              <w:rPr>
                                <w:rFonts w:eastAsia="Arial Unicode MS"/>
                              </w:rPr>
                              <w:t xml:space="preserve"> @ 2 pm</w:t>
                            </w:r>
                          </w:p>
                          <w:p w14:paraId="1453E24C" w14:textId="7D0834E3" w:rsidR="00E75516" w:rsidRDefault="0083112C" w:rsidP="00BD5D9C">
                            <w:pPr>
                              <w:jc w:val="center"/>
                              <w:rPr>
                                <w:rFonts w:eastAsia="Arial Unicode MS"/>
                              </w:rPr>
                            </w:pPr>
                            <w:r>
                              <w:rPr>
                                <w:rFonts w:eastAsia="Arial Unicode MS"/>
                              </w:rPr>
                              <w:t>Depoe Bay City Hall</w:t>
                            </w:r>
                          </w:p>
                          <w:p w14:paraId="7835417E" w14:textId="127A5C4F" w:rsidR="0083112C" w:rsidRPr="00FE1348" w:rsidRDefault="0083112C"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43C9D0E5"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811583">
                        <w:rPr>
                          <w:rFonts w:eastAsia="Arial Unicode MS"/>
                        </w:rPr>
                        <w:t>J</w:t>
                      </w:r>
                      <w:r w:rsidR="00432F81">
                        <w:rPr>
                          <w:rFonts w:eastAsia="Arial Unicode MS"/>
                        </w:rPr>
                        <w:t>uly</w:t>
                      </w:r>
                      <w:r w:rsidR="00811583">
                        <w:rPr>
                          <w:rFonts w:eastAsia="Arial Unicode MS"/>
                        </w:rPr>
                        <w:t xml:space="preserve"> 1</w:t>
                      </w:r>
                      <w:r w:rsidR="00432F81">
                        <w:rPr>
                          <w:rFonts w:eastAsia="Arial Unicode MS"/>
                        </w:rPr>
                        <w:t>1</w:t>
                      </w:r>
                      <w:r w:rsidR="003464DB">
                        <w:rPr>
                          <w:rFonts w:eastAsia="Arial Unicode MS"/>
                        </w:rPr>
                        <w:t>, 202</w:t>
                      </w:r>
                      <w:r w:rsidR="0083112C">
                        <w:rPr>
                          <w:rFonts w:eastAsia="Arial Unicode MS"/>
                        </w:rPr>
                        <w:t>3</w:t>
                      </w:r>
                      <w:r w:rsidR="00432F81">
                        <w:rPr>
                          <w:rFonts w:eastAsia="Arial Unicode MS"/>
                        </w:rPr>
                        <w:t xml:space="preserve"> @ 2 pm</w:t>
                      </w:r>
                    </w:p>
                    <w:p w14:paraId="1453E24C" w14:textId="7D0834E3" w:rsidR="00E75516" w:rsidRDefault="0083112C" w:rsidP="00BD5D9C">
                      <w:pPr>
                        <w:jc w:val="center"/>
                        <w:rPr>
                          <w:rFonts w:eastAsia="Arial Unicode MS"/>
                        </w:rPr>
                      </w:pPr>
                      <w:r>
                        <w:rPr>
                          <w:rFonts w:eastAsia="Arial Unicode MS"/>
                        </w:rPr>
                        <w:t>Depoe Bay City Hall</w:t>
                      </w:r>
                    </w:p>
                    <w:p w14:paraId="7835417E" w14:textId="127A5C4F" w:rsidR="0083112C" w:rsidRPr="00FE1348" w:rsidRDefault="0083112C"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3C515778" w14:textId="77777777" w:rsidR="001D5BDE" w:rsidRDefault="00256CC1" w:rsidP="001D5BDE">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5B3AE1AB" w14:textId="77777777" w:rsidR="001D5BDE" w:rsidRPr="001D5BDE" w:rsidRDefault="001D5BDE" w:rsidP="001D5BDE"/>
    <w:p w14:paraId="1B39A73E" w14:textId="064FBEA4" w:rsidR="00811583" w:rsidRPr="001D5BDE" w:rsidRDefault="00811583" w:rsidP="001D5BDE">
      <w:pPr>
        <w:pStyle w:val="Heading9"/>
        <w:keepNext w:val="0"/>
        <w:numPr>
          <w:ilvl w:val="0"/>
          <w:numId w:val="3"/>
        </w:numPr>
        <w:tabs>
          <w:tab w:val="num" w:pos="450"/>
        </w:tabs>
        <w:ind w:left="450" w:hanging="450"/>
        <w:rPr>
          <w:sz w:val="24"/>
        </w:rPr>
      </w:pPr>
      <w:r w:rsidRPr="001D5BDE">
        <w:rPr>
          <w:sz w:val="24"/>
        </w:rPr>
        <w:t>ADJOURN TO EXECUTIVE SESSION</w:t>
      </w:r>
    </w:p>
    <w:p w14:paraId="0DD1C6E6" w14:textId="77777777" w:rsidR="00811583" w:rsidRPr="00811583" w:rsidRDefault="00811583" w:rsidP="00811583">
      <w:pPr>
        <w:ind w:firstLine="450"/>
      </w:pPr>
    </w:p>
    <w:p w14:paraId="43C82312" w14:textId="663C9685" w:rsidR="00811583" w:rsidRDefault="00811583" w:rsidP="00811583">
      <w:pPr>
        <w:ind w:firstLine="450"/>
      </w:pPr>
      <w:r w:rsidRPr="00811583">
        <w:t>The Board of Depoe Bay RFPD will now meet in executive session pursuant to</w:t>
      </w:r>
      <w:r w:rsidR="0083112C">
        <w:t xml:space="preserve"> </w:t>
      </w:r>
      <w:r w:rsidR="0083112C" w:rsidRPr="00811583">
        <w:t>ORS 192.660(2)</w:t>
      </w:r>
      <w:r w:rsidRPr="00811583">
        <w:t>:</w:t>
      </w:r>
    </w:p>
    <w:p w14:paraId="6A7266EA" w14:textId="3C6E6320" w:rsidR="00884C93" w:rsidRDefault="00884C93" w:rsidP="00811583">
      <w:pPr>
        <w:ind w:firstLine="450"/>
      </w:pPr>
      <w:r>
        <w:tab/>
      </w:r>
      <w:r>
        <w:tab/>
      </w:r>
    </w:p>
    <w:p w14:paraId="1E0B41F7" w14:textId="6C617C5E" w:rsidR="0083112C" w:rsidRPr="00811583" w:rsidRDefault="0083112C" w:rsidP="00884C93"/>
    <w:p w14:paraId="6FF6483F" w14:textId="621261E2" w:rsidR="00811583" w:rsidRDefault="0083112C" w:rsidP="00811583">
      <w:pPr>
        <w:pStyle w:val="Heading9"/>
        <w:keepNext w:val="0"/>
        <w:numPr>
          <w:ilvl w:val="1"/>
          <w:numId w:val="3"/>
        </w:numPr>
        <w:tabs>
          <w:tab w:val="left" w:pos="810"/>
        </w:tabs>
        <w:rPr>
          <w:b w:val="0"/>
          <w:sz w:val="24"/>
        </w:rPr>
      </w:pPr>
      <w:r>
        <w:rPr>
          <w:b w:val="0"/>
          <w:sz w:val="24"/>
        </w:rPr>
        <w:t>(</w:t>
      </w:r>
      <w:r w:rsidR="00811583" w:rsidRPr="00811583">
        <w:rPr>
          <w:b w:val="0"/>
          <w:sz w:val="24"/>
        </w:rPr>
        <w:t xml:space="preserve">d) to conduct deliberations with persons designated by the governing body to carry on labor </w:t>
      </w:r>
      <w:r w:rsidRPr="00811583">
        <w:rPr>
          <w:b w:val="0"/>
          <w:sz w:val="24"/>
        </w:rPr>
        <w:t>negotiations.</w:t>
      </w:r>
    </w:p>
    <w:p w14:paraId="462C185E" w14:textId="550EA23E" w:rsidR="0083112C" w:rsidRDefault="0083112C" w:rsidP="0083112C">
      <w:pPr>
        <w:pStyle w:val="ListParagraph"/>
        <w:numPr>
          <w:ilvl w:val="6"/>
          <w:numId w:val="3"/>
        </w:numPr>
      </w:pPr>
      <w:r>
        <w:t xml:space="preserve">(i) to review and evaluate the performance of an officer, employee, or staff member if the person does not request an open meeting. </w:t>
      </w:r>
    </w:p>
    <w:p w14:paraId="083FB1FE" w14:textId="246AD5FC" w:rsidR="009709D8" w:rsidRDefault="009709D8" w:rsidP="0083112C">
      <w:pPr>
        <w:pStyle w:val="ListParagraph"/>
        <w:numPr>
          <w:ilvl w:val="6"/>
          <w:numId w:val="3"/>
        </w:numPr>
      </w:pPr>
      <w:r>
        <w:t>(b) to consider dismissal or discipline of, or to hear charges or complaints against an officer, employee, staff member or agent, if the individual does not request an open meeting.</w:t>
      </w:r>
    </w:p>
    <w:p w14:paraId="55F6918B" w14:textId="579D3E17" w:rsidR="00811583" w:rsidRPr="00811583" w:rsidRDefault="00811583" w:rsidP="00811583">
      <w:pPr>
        <w:pStyle w:val="Heading9"/>
        <w:keepNext w:val="0"/>
        <w:tabs>
          <w:tab w:val="left" w:pos="810"/>
        </w:tabs>
        <w:ind w:left="450"/>
        <w:rPr>
          <w:b w:val="0"/>
          <w:sz w:val="24"/>
        </w:rPr>
      </w:pPr>
    </w:p>
    <w:p w14:paraId="48BEF1FF" w14:textId="77777777" w:rsidR="001D5BDE" w:rsidRDefault="001D5BDE" w:rsidP="001D5BDE">
      <w:pPr>
        <w:pStyle w:val="Heading9"/>
        <w:keepNext w:val="0"/>
        <w:tabs>
          <w:tab w:val="left" w:pos="810"/>
        </w:tabs>
        <w:ind w:left="450"/>
      </w:pPr>
      <w:r>
        <w:rPr>
          <w:b w:val="0"/>
          <w:sz w:val="24"/>
        </w:rPr>
        <w:t xml:space="preserve">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w:t>
      </w:r>
      <w:r>
        <w:t>The Board of Depoe Bay RFPD may prohibit news organizations from disclosing certain specified information. Representatives of the news media will be allowed to attend all but two types of executive sessions:</w:t>
      </w:r>
    </w:p>
    <w:p w14:paraId="6056AD0F" w14:textId="77777777" w:rsidR="001D5BDE" w:rsidRDefault="001D5BDE" w:rsidP="001D5BDE">
      <w:pPr>
        <w:pStyle w:val="Heading9"/>
        <w:keepNext w:val="0"/>
        <w:tabs>
          <w:tab w:val="left" w:pos="810"/>
        </w:tabs>
        <w:ind w:left="450"/>
      </w:pPr>
    </w:p>
    <w:p w14:paraId="513C6E67" w14:textId="77777777"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65554CEB" w14:textId="667FD5DD"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811583" w:rsidRDefault="005E026D" w:rsidP="005E026D"/>
    <w:p w14:paraId="529503DB" w14:textId="22F75B64" w:rsidR="00055F16" w:rsidRPr="00811583" w:rsidRDefault="0092318C" w:rsidP="00086A2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2C8A8DF0" w14:textId="2CAA6EE5" w:rsidR="0026733A" w:rsidRPr="0026733A" w:rsidRDefault="009709D8" w:rsidP="0026733A">
      <w:pPr>
        <w:pStyle w:val="ListParagraph"/>
        <w:numPr>
          <w:ilvl w:val="2"/>
          <w:numId w:val="3"/>
        </w:numPr>
        <w:rPr>
          <w:bCs/>
        </w:rPr>
      </w:pPr>
      <w:r>
        <w:rPr>
          <w:bCs/>
        </w:rPr>
        <w:t>June 13</w:t>
      </w:r>
      <w:r w:rsidR="0026733A">
        <w:rPr>
          <w:bCs/>
        </w:rPr>
        <w:t xml:space="preserve">, 2023, </w:t>
      </w:r>
      <w:r>
        <w:rPr>
          <w:bCs/>
        </w:rPr>
        <w:t>Budget Hearing</w:t>
      </w:r>
      <w:r w:rsidR="0026733A" w:rsidRPr="003B24E6">
        <w:rPr>
          <w:bCs/>
        </w:rPr>
        <w:t xml:space="preserve"> </w:t>
      </w:r>
      <w:r w:rsidR="0026733A">
        <w:rPr>
          <w:bCs/>
        </w:rPr>
        <w:t>Meeting</w:t>
      </w:r>
    </w:p>
    <w:p w14:paraId="0F2FD742" w14:textId="7B90BEBE" w:rsidR="001E2DB0" w:rsidRDefault="009709D8" w:rsidP="00DE4104">
      <w:pPr>
        <w:pStyle w:val="Heading9"/>
        <w:numPr>
          <w:ilvl w:val="2"/>
          <w:numId w:val="3"/>
        </w:numPr>
        <w:rPr>
          <w:b w:val="0"/>
          <w:bCs/>
          <w:sz w:val="24"/>
        </w:rPr>
      </w:pPr>
      <w:r>
        <w:rPr>
          <w:b w:val="0"/>
          <w:bCs/>
          <w:sz w:val="24"/>
        </w:rPr>
        <w:t>June 13</w:t>
      </w:r>
      <w:r w:rsidR="002B17EE" w:rsidRPr="003B24E6">
        <w:rPr>
          <w:b w:val="0"/>
          <w:bCs/>
          <w:sz w:val="24"/>
        </w:rPr>
        <w:t xml:space="preserve">, </w:t>
      </w:r>
      <w:r w:rsidR="009E6DC7" w:rsidRPr="003B24E6">
        <w:rPr>
          <w:b w:val="0"/>
          <w:bCs/>
          <w:sz w:val="24"/>
        </w:rPr>
        <w:t>202</w:t>
      </w:r>
      <w:r w:rsidR="009E6DC7">
        <w:rPr>
          <w:b w:val="0"/>
          <w:bCs/>
          <w:sz w:val="24"/>
        </w:rPr>
        <w:t>3,</w:t>
      </w:r>
      <w:r w:rsidR="00FC5A7B" w:rsidRPr="003B24E6">
        <w:rPr>
          <w:b w:val="0"/>
          <w:bCs/>
          <w:sz w:val="24"/>
        </w:rPr>
        <w:t xml:space="preserve"> Regular Board Meeting</w:t>
      </w:r>
    </w:p>
    <w:p w14:paraId="116430F5" w14:textId="77777777" w:rsidR="0026733A" w:rsidRPr="0026733A" w:rsidRDefault="0026733A" w:rsidP="0026733A"/>
    <w:p w14:paraId="07D5C9EA" w14:textId="763B938F" w:rsidR="0051675D" w:rsidRDefault="0092318C" w:rsidP="00256CC1">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601F71E0" w14:textId="77777777" w:rsidR="00B94437" w:rsidRPr="00B94437" w:rsidRDefault="00B94437" w:rsidP="00B94437"/>
    <w:p w14:paraId="2FAFC91C" w14:textId="77777777" w:rsidR="0092318C" w:rsidRPr="00811583" w:rsidRDefault="0092318C" w:rsidP="00256CC1">
      <w:pPr>
        <w:tabs>
          <w:tab w:val="num" w:pos="450"/>
        </w:tabs>
        <w:ind w:left="450" w:hanging="450"/>
        <w:rPr>
          <w:b/>
        </w:rPr>
      </w:pPr>
    </w:p>
    <w:p w14:paraId="603E387E" w14:textId="43BC2062" w:rsidR="0083112C" w:rsidRDefault="0083112C" w:rsidP="0083112C">
      <w:pPr>
        <w:pStyle w:val="Heading9"/>
        <w:numPr>
          <w:ilvl w:val="0"/>
          <w:numId w:val="3"/>
        </w:numPr>
        <w:tabs>
          <w:tab w:val="clear" w:pos="360"/>
          <w:tab w:val="left" w:pos="1170"/>
        </w:tabs>
        <w:rPr>
          <w:sz w:val="24"/>
        </w:rPr>
      </w:pPr>
      <w:r>
        <w:rPr>
          <w:sz w:val="24"/>
        </w:rPr>
        <w:t>SECRETARY-TREASURER’S REPORT &amp; APPROVAL OF MONTHLY FINANCIAL PAYMENTS AND REPORTS</w:t>
      </w:r>
    </w:p>
    <w:p w14:paraId="4E0A1DCD" w14:textId="77777777" w:rsidR="0083112C" w:rsidRDefault="0083112C" w:rsidP="0083112C">
      <w:pPr>
        <w:tabs>
          <w:tab w:val="num" w:pos="450"/>
          <w:tab w:val="left" w:pos="810"/>
          <w:tab w:val="left" w:pos="900"/>
        </w:tabs>
        <w:ind w:left="450" w:hanging="450"/>
        <w:rPr>
          <w:b/>
          <w:color w:val="00B050"/>
        </w:rPr>
      </w:pPr>
      <w:r>
        <w:rPr>
          <w:b/>
          <w:color w:val="00B050"/>
        </w:rPr>
        <w:tab/>
      </w:r>
    </w:p>
    <w:p w14:paraId="75262E1E" w14:textId="61A5C31E" w:rsidR="0083112C" w:rsidRDefault="0083112C" w:rsidP="0083112C">
      <w:pPr>
        <w:tabs>
          <w:tab w:val="num" w:pos="450"/>
          <w:tab w:val="left" w:pos="810"/>
          <w:tab w:val="left" w:pos="1170"/>
        </w:tabs>
        <w:ind w:left="450" w:hanging="450"/>
        <w:rPr>
          <w:color w:val="0070C0"/>
        </w:rPr>
      </w:pPr>
      <w:r>
        <w:rPr>
          <w:color w:val="0070C0"/>
        </w:rPr>
        <w:t xml:space="preserve">Motion to approve accounts payable for </w:t>
      </w:r>
      <w:r w:rsidR="009709D8">
        <w:rPr>
          <w:bCs/>
          <w:color w:val="0070C0"/>
        </w:rPr>
        <w:t>JUNE</w:t>
      </w:r>
      <w:r>
        <w:rPr>
          <w:color w:val="0070C0"/>
        </w:rPr>
        <w:t xml:space="preserve"> 2023; and to approve payroll activities for </w:t>
      </w:r>
    </w:p>
    <w:p w14:paraId="54C41D46" w14:textId="0CF3B3B7" w:rsidR="0083112C" w:rsidRDefault="009709D8" w:rsidP="0083112C">
      <w:pPr>
        <w:tabs>
          <w:tab w:val="num" w:pos="450"/>
          <w:tab w:val="left" w:pos="810"/>
          <w:tab w:val="left" w:pos="1170"/>
        </w:tabs>
        <w:ind w:left="450" w:hanging="450"/>
        <w:rPr>
          <w:color w:val="0070C0"/>
        </w:rPr>
      </w:pPr>
      <w:r>
        <w:rPr>
          <w:color w:val="0070C0"/>
        </w:rPr>
        <w:t>JUNE 2023</w:t>
      </w:r>
      <w:r w:rsidR="0083112C">
        <w:rPr>
          <w:color w:val="0070C0"/>
        </w:rPr>
        <w:t xml:space="preserve"> as shown in the following reports:</w:t>
      </w:r>
    </w:p>
    <w:p w14:paraId="02A3E152" w14:textId="77777777" w:rsidR="0083112C" w:rsidRDefault="0083112C" w:rsidP="0083112C">
      <w:pPr>
        <w:tabs>
          <w:tab w:val="num" w:pos="450"/>
          <w:tab w:val="left" w:pos="810"/>
          <w:tab w:val="left" w:pos="1170"/>
        </w:tabs>
        <w:ind w:left="450" w:hanging="450"/>
        <w:rPr>
          <w:color w:val="0070C0"/>
        </w:rPr>
      </w:pPr>
    </w:p>
    <w:p w14:paraId="1A45A674" w14:textId="77777777" w:rsidR="00C01436" w:rsidRDefault="00C01436" w:rsidP="0083112C">
      <w:pPr>
        <w:tabs>
          <w:tab w:val="num" w:pos="450"/>
          <w:tab w:val="left" w:pos="810"/>
          <w:tab w:val="left" w:pos="1170"/>
        </w:tabs>
        <w:ind w:left="450" w:hanging="450"/>
        <w:rPr>
          <w:color w:val="0070C0"/>
        </w:rPr>
      </w:pPr>
    </w:p>
    <w:p w14:paraId="6407C6ED" w14:textId="10C097F9"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lastRenderedPageBreak/>
        <w:t xml:space="preserve">Disbursements as of the end of </w:t>
      </w:r>
      <w:r w:rsidR="009709D8">
        <w:rPr>
          <w:color w:val="0070C0"/>
          <w:sz w:val="22"/>
          <w:szCs w:val="22"/>
        </w:rPr>
        <w:t>JUNE 2023</w:t>
      </w:r>
    </w:p>
    <w:p w14:paraId="19675E86" w14:textId="68DB445B"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9709D8">
        <w:rPr>
          <w:color w:val="0070C0"/>
          <w:sz w:val="22"/>
          <w:szCs w:val="22"/>
        </w:rPr>
        <w:t>JUNE 2023</w:t>
      </w:r>
    </w:p>
    <w:p w14:paraId="2DA1FECA" w14:textId="56BD54C1"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9709D8">
        <w:rPr>
          <w:color w:val="0070C0"/>
          <w:sz w:val="22"/>
          <w:szCs w:val="22"/>
        </w:rPr>
        <w:t>JUNE 2023</w:t>
      </w:r>
    </w:p>
    <w:p w14:paraId="3AB8697E" w14:textId="3E463946"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9709D8">
        <w:rPr>
          <w:color w:val="0070C0"/>
          <w:sz w:val="22"/>
          <w:szCs w:val="22"/>
        </w:rPr>
        <w:t>JUNE 2023</w:t>
      </w:r>
    </w:p>
    <w:p w14:paraId="4FB3E602" w14:textId="2C3DD58D"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9709D8">
        <w:rPr>
          <w:color w:val="0070C0"/>
          <w:sz w:val="22"/>
          <w:szCs w:val="22"/>
        </w:rPr>
        <w:t>JUNE 2023</w:t>
      </w:r>
    </w:p>
    <w:p w14:paraId="438BAF65" w14:textId="4F31A696"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9709D8">
        <w:rPr>
          <w:color w:val="0070C0"/>
          <w:sz w:val="22"/>
          <w:szCs w:val="22"/>
        </w:rPr>
        <w:t>JUNE 2023</w:t>
      </w:r>
    </w:p>
    <w:p w14:paraId="60D49945" w14:textId="6832030B"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Payroll Summary for </w:t>
      </w:r>
      <w:r w:rsidR="009709D8">
        <w:rPr>
          <w:color w:val="0070C0"/>
          <w:sz w:val="22"/>
          <w:szCs w:val="22"/>
        </w:rPr>
        <w:t>JUNE 2023</w:t>
      </w:r>
      <w:r>
        <w:rPr>
          <w:color w:val="0070C0"/>
          <w:sz w:val="22"/>
          <w:szCs w:val="22"/>
        </w:rPr>
        <w:t xml:space="preserve"> and Fiscal Year to Date</w:t>
      </w:r>
    </w:p>
    <w:p w14:paraId="5708D544" w14:textId="77777777" w:rsidR="0083112C" w:rsidRDefault="0083112C" w:rsidP="0083112C">
      <w:pPr>
        <w:tabs>
          <w:tab w:val="num" w:pos="450"/>
          <w:tab w:val="left" w:pos="810"/>
          <w:tab w:val="left" w:pos="1170"/>
        </w:tabs>
        <w:ind w:left="450" w:hanging="450"/>
        <w:rPr>
          <w:color w:val="0070C0"/>
        </w:rPr>
      </w:pPr>
    </w:p>
    <w:p w14:paraId="08EA6C72" w14:textId="77777777" w:rsidR="0083112C" w:rsidRDefault="0083112C" w:rsidP="0083112C">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244F039E" w14:textId="77777777" w:rsidR="0083112C" w:rsidRDefault="0083112C" w:rsidP="0083112C">
      <w:pPr>
        <w:tabs>
          <w:tab w:val="num" w:pos="450"/>
          <w:tab w:val="left" w:pos="810"/>
          <w:tab w:val="left" w:pos="1170"/>
        </w:tabs>
        <w:rPr>
          <w:bCs/>
          <w:color w:val="0070C0"/>
        </w:rPr>
      </w:pPr>
      <w:r>
        <w:rPr>
          <w:bCs/>
          <w:color w:val="0070C0"/>
        </w:rPr>
        <w:t>above-mentioned reports, including noting the check numbers(s).</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402A898C" w14:textId="2895B657" w:rsidR="006901B1" w:rsidRDefault="006901B1" w:rsidP="00F05400">
      <w:pPr>
        <w:pStyle w:val="ListParagraph"/>
        <w:numPr>
          <w:ilvl w:val="2"/>
          <w:numId w:val="3"/>
        </w:numPr>
      </w:pPr>
      <w:bookmarkStart w:id="0" w:name="_Hlk72923931"/>
      <w:r w:rsidRPr="00664E4E">
        <w:t>FS22 Seismic Update – Chief Jackson</w:t>
      </w:r>
    </w:p>
    <w:p w14:paraId="5C4AD705" w14:textId="474D68C7" w:rsidR="009709D8" w:rsidRDefault="009709D8" w:rsidP="00F05400">
      <w:pPr>
        <w:pStyle w:val="ListParagraph"/>
        <w:numPr>
          <w:ilvl w:val="2"/>
          <w:numId w:val="3"/>
        </w:numPr>
      </w:pPr>
      <w:r>
        <w:t>Vacancy and Hiring Update – Chief Jackson</w:t>
      </w:r>
    </w:p>
    <w:p w14:paraId="09D120B5" w14:textId="5E051439" w:rsidR="009709D8" w:rsidRDefault="009709D8" w:rsidP="00F05400">
      <w:pPr>
        <w:pStyle w:val="ListParagraph"/>
        <w:numPr>
          <w:ilvl w:val="2"/>
          <w:numId w:val="3"/>
        </w:numPr>
      </w:pPr>
      <w:r>
        <w:t>Civil Service Commission Update – Chief Jackson</w:t>
      </w:r>
    </w:p>
    <w:p w14:paraId="2A1395D8" w14:textId="5FEC3E91" w:rsidR="002D28A9" w:rsidRDefault="002D28A9" w:rsidP="00F05400">
      <w:pPr>
        <w:pStyle w:val="ListParagraph"/>
        <w:numPr>
          <w:ilvl w:val="2"/>
          <w:numId w:val="3"/>
        </w:numPr>
      </w:pPr>
      <w:r>
        <w:t xml:space="preserve">Compensation Review </w:t>
      </w:r>
      <w:r w:rsidR="00FC50A0">
        <w:t>Committee - Director Lebeuf</w:t>
      </w:r>
    </w:p>
    <w:bookmarkEnd w:id="0"/>
    <w:p w14:paraId="7B43D9E6" w14:textId="5698D987" w:rsidR="0032611A" w:rsidRPr="00811583" w:rsidRDefault="00E75516" w:rsidP="00F313B0">
      <w:pPr>
        <w:pStyle w:val="ListParagraph"/>
        <w:ind w:left="810"/>
        <w:rPr>
          <w:b/>
          <w:bCs/>
        </w:rPr>
      </w:pPr>
      <w:r w:rsidRPr="00811583">
        <w:rPr>
          <w:color w:val="000000"/>
        </w:rPr>
        <w:tab/>
      </w:r>
    </w:p>
    <w:p w14:paraId="16ABD0DD" w14:textId="1CF25ED3" w:rsidR="003F012B" w:rsidRPr="00B94437" w:rsidRDefault="00030CA2" w:rsidP="003F012B">
      <w:pPr>
        <w:pStyle w:val="Heading9"/>
        <w:keepNext w:val="0"/>
        <w:numPr>
          <w:ilvl w:val="0"/>
          <w:numId w:val="3"/>
        </w:numPr>
        <w:tabs>
          <w:tab w:val="left" w:pos="990"/>
        </w:tabs>
        <w:rPr>
          <w:sz w:val="24"/>
        </w:rPr>
      </w:pPr>
      <w:r w:rsidRPr="00B94437">
        <w:rPr>
          <w:sz w:val="24"/>
        </w:rPr>
        <w:t>NEW BUSINESS</w:t>
      </w:r>
    </w:p>
    <w:p w14:paraId="1FD58E20" w14:textId="11AE0710" w:rsidR="009709D8" w:rsidRDefault="00847DAC" w:rsidP="00FC50A0">
      <w:pPr>
        <w:pStyle w:val="ListParagraph"/>
        <w:numPr>
          <w:ilvl w:val="2"/>
          <w:numId w:val="3"/>
        </w:numPr>
      </w:pPr>
      <w:r>
        <w:t>Tax Zones</w:t>
      </w:r>
      <w:r w:rsidR="0058033A">
        <w:t xml:space="preserve"> – Secretary-Treasurer Gifford</w:t>
      </w:r>
    </w:p>
    <w:p w14:paraId="0B0544A9" w14:textId="48F8F9B1" w:rsidR="00CC0A70" w:rsidRPr="009709D8" w:rsidRDefault="00CC0A70" w:rsidP="00FC50A0">
      <w:pPr>
        <w:pStyle w:val="ListParagraph"/>
        <w:numPr>
          <w:ilvl w:val="2"/>
          <w:numId w:val="3"/>
        </w:numPr>
      </w:pPr>
      <w:r>
        <w:t>SDAO Board &amp; Leadership Training</w:t>
      </w:r>
      <w:r w:rsidR="006E58D8">
        <w:t xml:space="preserve"> – See printed bulletin </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6315AFF1"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26733A">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7C85F2D9" w:rsidR="00CE2C69" w:rsidRPr="00811583"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7B149F5A" w14:textId="0AAB087A" w:rsidR="00A76270" w:rsidRPr="00811583" w:rsidRDefault="002B7D55" w:rsidP="00A45548">
      <w:pPr>
        <w:pStyle w:val="ListParagraph"/>
        <w:numPr>
          <w:ilvl w:val="0"/>
          <w:numId w:val="32"/>
        </w:numPr>
        <w:tabs>
          <w:tab w:val="num" w:pos="450"/>
          <w:tab w:val="left" w:pos="720"/>
        </w:tabs>
        <w:rPr>
          <w:b/>
          <w:color w:val="0070C0"/>
          <w:sz w:val="22"/>
          <w:szCs w:val="22"/>
        </w:rPr>
      </w:pPr>
      <w:r w:rsidRPr="00811583">
        <w:rPr>
          <w:b/>
          <w:color w:val="0070C0"/>
          <w:sz w:val="22"/>
          <w:szCs w:val="22"/>
        </w:rPr>
        <w:t xml:space="preserve">Regular Board Meeting: </w:t>
      </w:r>
      <w:r w:rsidR="00DB56B1" w:rsidRPr="00811583">
        <w:rPr>
          <w:b/>
          <w:color w:val="0070C0"/>
          <w:sz w:val="22"/>
          <w:szCs w:val="22"/>
        </w:rPr>
        <w:t xml:space="preserve">Tuesday, </w:t>
      </w:r>
      <w:r w:rsidR="00FC50A0">
        <w:rPr>
          <w:b/>
          <w:color w:val="0070C0"/>
          <w:sz w:val="22"/>
          <w:szCs w:val="22"/>
        </w:rPr>
        <w:t>August 8</w:t>
      </w:r>
      <w:r w:rsidR="0071180B" w:rsidRPr="00811583">
        <w:rPr>
          <w:b/>
          <w:color w:val="0070C0"/>
          <w:sz w:val="22"/>
          <w:szCs w:val="22"/>
        </w:rPr>
        <w:t>, 202</w:t>
      </w:r>
      <w:r w:rsidR="0083112C">
        <w:rPr>
          <w:b/>
          <w:color w:val="0070C0"/>
          <w:sz w:val="22"/>
          <w:szCs w:val="22"/>
        </w:rPr>
        <w:t>3</w:t>
      </w:r>
      <w:r w:rsidRPr="00811583">
        <w:rPr>
          <w:b/>
          <w:color w:val="0070C0"/>
          <w:sz w:val="22"/>
          <w:szCs w:val="22"/>
        </w:rPr>
        <w:t xml:space="preserve"> </w:t>
      </w:r>
      <w:r w:rsidR="00DB56B1" w:rsidRPr="00811583">
        <w:rPr>
          <w:b/>
          <w:color w:val="0070C0"/>
          <w:sz w:val="22"/>
          <w:szCs w:val="22"/>
        </w:rPr>
        <w:t xml:space="preserve">at </w:t>
      </w:r>
      <w:r w:rsidR="00FC50A0">
        <w:rPr>
          <w:b/>
          <w:color w:val="0070C0"/>
          <w:sz w:val="22"/>
          <w:szCs w:val="22"/>
        </w:rPr>
        <w:t>2</w:t>
      </w:r>
      <w:r w:rsidR="00DB56B1" w:rsidRPr="00811583">
        <w:rPr>
          <w:b/>
          <w:color w:val="0070C0"/>
          <w:sz w:val="22"/>
          <w:szCs w:val="22"/>
        </w:rPr>
        <w:t xml:space="preserve">:00 pm at </w:t>
      </w:r>
      <w:r w:rsidR="002D28A9">
        <w:rPr>
          <w:b/>
          <w:color w:val="0070C0"/>
          <w:sz w:val="22"/>
          <w:szCs w:val="22"/>
        </w:rPr>
        <w:t>Depoe Bay City Hall – 570 SE Shell Ave, Depoe Bay, OR 97341.</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tablet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0E7C1576"/>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129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rMwNjU2NTIyMzFV0lEKTi0uzszPAykwrQUASASeVy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47DAC"/>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2993"/>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6</cp:revision>
  <cp:lastPrinted>2023-07-07T23:20:00Z</cp:lastPrinted>
  <dcterms:created xsi:type="dcterms:W3CDTF">2023-07-06T23:45:00Z</dcterms:created>
  <dcterms:modified xsi:type="dcterms:W3CDTF">2023-07-08T18:24:00Z</dcterms:modified>
</cp:coreProperties>
</file>